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06A64" w14:textId="4464AF87" w:rsidR="005D1B29" w:rsidRPr="00DA2BDC" w:rsidRDefault="007114A8" w:rsidP="00DA2BDC">
      <w:pPr>
        <w:pStyle w:val="CMSBodyText"/>
        <w:spacing w:after="0"/>
      </w:pPr>
      <w:r w:rsidRPr="00DA2BDC">
        <w:t>[</w:t>
      </w:r>
      <w:r w:rsidR="005D1B29" w:rsidRPr="00DA2BDC">
        <w:t>FIRST AND LAST NAME]  </w:t>
      </w:r>
    </w:p>
    <w:p w14:paraId="513E5F36" w14:textId="77777777" w:rsidR="005D1B29" w:rsidRPr="00DA2BDC" w:rsidRDefault="005D1B29" w:rsidP="00DA2BDC">
      <w:pPr>
        <w:pStyle w:val="CMSBodyText"/>
        <w:spacing w:after="0"/>
      </w:pPr>
      <w:r w:rsidRPr="00DA2BDC">
        <w:t>[LINE ONE OF ADDRESS]  </w:t>
      </w:r>
    </w:p>
    <w:p w14:paraId="60D76F22" w14:textId="77777777" w:rsidR="005D1B29" w:rsidRPr="00DA2BDC" w:rsidRDefault="005D1B29" w:rsidP="00DA2BDC">
      <w:pPr>
        <w:pStyle w:val="CMSBodyText"/>
        <w:spacing w:after="0"/>
      </w:pPr>
      <w:r w:rsidRPr="00DA2BDC">
        <w:t>[LINE TWO OF ADDRESS (IF ANY)]  </w:t>
      </w:r>
    </w:p>
    <w:p w14:paraId="43CF675C" w14:textId="2D4D28EC" w:rsidR="005D1B29" w:rsidRPr="00DA2BDC" w:rsidRDefault="005D1B29" w:rsidP="00DA2BDC">
      <w:pPr>
        <w:pStyle w:val="CMSBodyText"/>
        <w:spacing w:after="0"/>
      </w:pPr>
      <w:r w:rsidRPr="00DA2BDC">
        <w:t>[CITY, STATE ZIP] </w:t>
      </w:r>
    </w:p>
    <w:p w14:paraId="0427B2FD" w14:textId="77777777" w:rsidR="005D1B29" w:rsidRPr="00DA2BDC" w:rsidRDefault="005D1B29" w:rsidP="00DA2BDC">
      <w:pPr>
        <w:pStyle w:val="CMSBodyText"/>
        <w:spacing w:after="0"/>
      </w:pPr>
    </w:p>
    <w:p w14:paraId="06BCFF81" w14:textId="3871B871" w:rsidR="005D1B29" w:rsidRPr="00DA2BDC" w:rsidRDefault="005D1B29" w:rsidP="00DA2BDC">
      <w:pPr>
        <w:pStyle w:val="CMSBodyText"/>
      </w:pPr>
      <w:r w:rsidRPr="00DA2BDC">
        <w:rPr>
          <w:rFonts w:hint="eastAsia"/>
        </w:rPr>
        <w:t>亲爱的</w:t>
      </w:r>
      <w:r w:rsidRPr="00DA2BDC">
        <w:rPr>
          <w:rFonts w:hint="eastAsia"/>
        </w:rPr>
        <w:t> [ENROLLEE FIRST AND LAST NAME], </w:t>
      </w:r>
    </w:p>
    <w:p w14:paraId="1BA2AB7E" w14:textId="712875E0" w:rsidR="005D1B29" w:rsidRPr="00DA2BDC" w:rsidRDefault="005D1B29" w:rsidP="00DA2BDC">
      <w:pPr>
        <w:pStyle w:val="CMSBodyText"/>
      </w:pPr>
      <w:r w:rsidRPr="00DA2BDC">
        <w:rPr>
          <w:rFonts w:hint="eastAsia"/>
        </w:rPr>
        <w:t>最近，我们向您寄送了一份关于</w:t>
      </w:r>
      <w:r w:rsidR="00012EB8" w:rsidRPr="00DA2BDC">
        <w:rPr>
          <w:rFonts w:hint="eastAsia"/>
        </w:rPr>
        <w:t>您自</w:t>
      </w:r>
      <w:r w:rsidR="00012EB8" w:rsidRPr="00DA2BDC">
        <w:rPr>
          <w:rFonts w:hint="eastAsia"/>
        </w:rPr>
        <w:t>202</w:t>
      </w:r>
      <w:r w:rsidR="00A45334" w:rsidRPr="00DA2BDC">
        <w:t>3</w:t>
      </w:r>
      <w:r w:rsidR="00012EB8" w:rsidRPr="00DA2BDC">
        <w:rPr>
          <w:rFonts w:hint="eastAsia"/>
        </w:rPr>
        <w:t>年</w:t>
      </w:r>
      <w:r w:rsidR="00012EB8" w:rsidRPr="00DA2BDC">
        <w:rPr>
          <w:rFonts w:hint="eastAsia"/>
        </w:rPr>
        <w:t>7</w:t>
      </w:r>
      <w:r w:rsidR="00012EB8" w:rsidRPr="00DA2BDC">
        <w:rPr>
          <w:rFonts w:hint="eastAsia"/>
        </w:rPr>
        <w:t>月到</w:t>
      </w:r>
      <w:r w:rsidR="00012EB8" w:rsidRPr="00DA2BDC">
        <w:rPr>
          <w:rFonts w:hint="eastAsia"/>
        </w:rPr>
        <w:t>12</w:t>
      </w:r>
      <w:r w:rsidR="00012EB8" w:rsidRPr="00DA2BDC">
        <w:rPr>
          <w:rFonts w:hint="eastAsia"/>
        </w:rPr>
        <w:t>月期间</w:t>
      </w:r>
      <w:r w:rsidR="00BF5E2E" w:rsidRPr="00DA2BDC">
        <w:rPr>
          <w:rFonts w:hint="eastAsia"/>
        </w:rPr>
        <w:t>使</w:t>
      </w:r>
      <w:bookmarkStart w:id="0" w:name="_Hlk115096039"/>
      <w:r w:rsidR="00BF5E2E" w:rsidRPr="00DA2BDC">
        <w:rPr>
          <w:rFonts w:hint="eastAsia"/>
        </w:rPr>
        <w:t>用</w:t>
      </w:r>
      <w:r w:rsidR="00E57EF8" w:rsidRPr="00DA2BDC">
        <w:t>[</w:t>
      </w:r>
      <w:r w:rsidR="00EF1C58" w:rsidRPr="00DA2BDC">
        <w:t>QHP ISSUER NAME</w:t>
      </w:r>
      <w:r w:rsidR="00E57EF8" w:rsidRPr="00DA2BDC">
        <w:t>]</w:t>
      </w:r>
      <w:r w:rsidRPr="00DA2BDC">
        <w:rPr>
          <w:rFonts w:hint="eastAsia"/>
        </w:rPr>
        <w:t>体</w:t>
      </w:r>
      <w:bookmarkEnd w:id="0"/>
      <w:r w:rsidRPr="00DA2BDC">
        <w:rPr>
          <w:rFonts w:hint="eastAsia"/>
        </w:rPr>
        <w:t>验的调查问卷。如果您已经寄回填妥的调查问卷，我们非常感谢您的协助，请不用理会这封信函。</w:t>
      </w:r>
      <w:r w:rsidRPr="00DA2BDC">
        <w:rPr>
          <w:rFonts w:hint="eastAsia"/>
        </w:rPr>
        <w:t> </w:t>
      </w:r>
    </w:p>
    <w:p w14:paraId="038E1017" w14:textId="1B9FBDEC" w:rsidR="005D1B29" w:rsidRPr="00517DE3" w:rsidRDefault="005672C7" w:rsidP="00706554">
      <w:pPr>
        <w:pStyle w:val="CMSBodyText"/>
        <w:spacing w:after="120"/>
        <w:rPr>
          <w:lang w:eastAsia="zh-CN"/>
        </w:rPr>
      </w:pPr>
      <w:r w:rsidRPr="36E871EB">
        <w:rPr>
          <w:lang w:eastAsia="zh-CN"/>
        </w:rPr>
        <w:t>这份问卷调查是由美国卫生与公共服务部赞助的。</w:t>
      </w:r>
      <w:r w:rsidR="733C90C4" w:rsidRPr="36E871EB">
        <w:rPr>
          <w:rFonts w:cs="SimSun"/>
          <w:color w:val="000000" w:themeColor="text1"/>
          <w:lang w:eastAsia="zh-CN"/>
        </w:rPr>
        <w:t>这份调查问卷可在大约</w:t>
      </w:r>
      <w:r w:rsidR="733C90C4" w:rsidRPr="36E871EB">
        <w:rPr>
          <w:rFonts w:cs="SimSun"/>
          <w:color w:val="000000" w:themeColor="text1"/>
          <w:lang w:eastAsia="zh-CN"/>
        </w:rPr>
        <w:t>1</w:t>
      </w:r>
      <w:r w:rsidR="56F36202" w:rsidRPr="36E871EB">
        <w:rPr>
          <w:rFonts w:cs="SimSun"/>
          <w:color w:val="000000" w:themeColor="text1"/>
          <w:lang w:eastAsia="zh-CN"/>
        </w:rPr>
        <w:t>0</w:t>
      </w:r>
      <w:r w:rsidR="733C90C4" w:rsidRPr="36E871EB">
        <w:rPr>
          <w:rFonts w:cs="SimSun"/>
          <w:color w:val="000000" w:themeColor="text1"/>
          <w:lang w:eastAsia="zh-CN"/>
        </w:rPr>
        <w:t>分钟内完成</w:t>
      </w:r>
      <w:r w:rsidR="3BB76B8E" w:rsidRPr="36E871EB">
        <w:rPr>
          <w:lang w:eastAsia="zh-CN"/>
        </w:rPr>
        <w:t>。您的参与</w:t>
      </w:r>
      <w:r w:rsidRPr="36E871EB">
        <w:rPr>
          <w:lang w:eastAsia="zh-CN"/>
        </w:rPr>
        <w:t>纯属自愿。您所提供的回答不会公开。</w:t>
      </w:r>
      <w:r w:rsidRPr="36E871EB">
        <w:rPr>
          <w:lang w:eastAsia="zh-CN"/>
        </w:rPr>
        <w:t xml:space="preserve">[QHP ISSUER NAME] </w:t>
      </w:r>
      <w:r w:rsidRPr="36E871EB">
        <w:rPr>
          <w:lang w:eastAsia="zh-CN"/>
        </w:rPr>
        <w:t>将把您的回答将与该健保计划的其他参加者的回答汇集到数据库中来改善他们向使用者提供的照护服务。这份问卷的数据也将会在</w:t>
      </w:r>
      <w:r w:rsidRPr="36E871EB">
        <w:rPr>
          <w:lang w:eastAsia="zh-CN"/>
        </w:rPr>
        <w:t>healthcare.gov</w:t>
      </w:r>
      <w:r w:rsidRPr="36E871EB">
        <w:rPr>
          <w:lang w:eastAsia="zh-CN"/>
        </w:rPr>
        <w:t>或在您州的网页用来</w:t>
      </w:r>
      <w:r w:rsidR="00331AB9" w:rsidRPr="36E871EB">
        <w:rPr>
          <w:lang w:eastAsia="zh-CN"/>
        </w:rPr>
        <w:t>为健保计划质量</w:t>
      </w:r>
      <w:r w:rsidRPr="36E871EB">
        <w:rPr>
          <w:lang w:eastAsia="zh-CN"/>
        </w:rPr>
        <w:t>评分</w:t>
      </w:r>
      <w:r w:rsidR="00D20C08" w:rsidRPr="36E871EB">
        <w:rPr>
          <w:lang w:eastAsia="zh-CN"/>
        </w:rPr>
        <w:t>以帮助</w:t>
      </w:r>
      <w:r w:rsidRPr="36E871EB">
        <w:rPr>
          <w:lang w:eastAsia="zh-CN"/>
        </w:rPr>
        <w:t>其他人</w:t>
      </w:r>
      <w:r w:rsidR="00D20C08" w:rsidRPr="36E871EB">
        <w:rPr>
          <w:lang w:eastAsia="zh-CN"/>
        </w:rPr>
        <w:t>对</w:t>
      </w:r>
      <w:r w:rsidRPr="36E871EB">
        <w:rPr>
          <w:lang w:eastAsia="zh-CN"/>
        </w:rPr>
        <w:t>比不同的健保计划。</w:t>
      </w:r>
    </w:p>
    <w:p w14:paraId="15E3E118" w14:textId="77777777" w:rsidR="00DC4FB2" w:rsidRPr="00DA2BDC" w:rsidRDefault="005672C7" w:rsidP="00DA2BDC">
      <w:pPr>
        <w:pStyle w:val="CMSBodyText"/>
        <w:rPr>
          <w:lang w:eastAsia="zh-CN"/>
        </w:rPr>
      </w:pPr>
      <w:r w:rsidRPr="00DA2BDC">
        <w:rPr>
          <w:rFonts w:hint="eastAsia"/>
          <w:lang w:eastAsia="zh-CN"/>
        </w:rPr>
        <w:t>为了节省时间和纸张，您可以通过浏览</w:t>
      </w:r>
      <w:r w:rsidRPr="00DA2BDC">
        <w:rPr>
          <w:rFonts w:hint="eastAsia"/>
          <w:lang w:eastAsia="zh-CN"/>
        </w:rPr>
        <w:t xml:space="preserve"> </w:t>
      </w:r>
      <w:r w:rsidRPr="00DA2BDC">
        <w:rPr>
          <w:lang w:eastAsia="zh-CN"/>
        </w:rPr>
        <w:t>[SURVEY URL]</w:t>
      </w:r>
      <w:r w:rsidRPr="00DA2BDC">
        <w:rPr>
          <w:rFonts w:hint="eastAsia"/>
          <w:lang w:eastAsia="zh-CN"/>
        </w:rPr>
        <w:t>，或者手机扫描以下二维码</w:t>
      </w:r>
      <w:r w:rsidRPr="00DA2BDC">
        <w:rPr>
          <w:rFonts w:hint="eastAsia"/>
          <w:lang w:eastAsia="zh-CN"/>
        </w:rPr>
        <w:t xml:space="preserve">  </w:t>
      </w:r>
      <w:r w:rsidRPr="00DA2BDC">
        <w:rPr>
          <w:lang w:eastAsia="zh-CN"/>
        </w:rPr>
        <w:t>[VENDORS THAT INCLUDE QR CODE INSERT]</w:t>
      </w:r>
      <w:r w:rsidRPr="00DA2BDC">
        <w:rPr>
          <w:rFonts w:hint="eastAsia"/>
          <w:lang w:eastAsia="zh-CN"/>
        </w:rPr>
        <w:t>，</w:t>
      </w:r>
      <w:r w:rsidRPr="00DA2BDC">
        <w:rPr>
          <w:rFonts w:hint="eastAsia"/>
          <w:lang w:eastAsia="zh-CN"/>
        </w:rPr>
        <w:t xml:space="preserve"> </w:t>
      </w:r>
      <w:r w:rsidRPr="00DA2BDC">
        <w:rPr>
          <w:rFonts w:hint="eastAsia"/>
          <w:lang w:eastAsia="zh-CN"/>
        </w:rPr>
        <w:t>在网上用英文或西班牙文完成此份调查问卷。在此网页，您将会被要求提供此私人</w:t>
      </w:r>
      <w:r w:rsidRPr="00DA2BDC">
        <w:rPr>
          <w:rFonts w:hint="eastAsia"/>
          <w:lang w:eastAsia="zh-CN"/>
        </w:rPr>
        <w:t xml:space="preserve"> </w:t>
      </w:r>
      <w:r w:rsidRPr="00DA2BDC">
        <w:rPr>
          <w:lang w:eastAsia="zh-CN"/>
        </w:rPr>
        <w:t>[TYPE OF LOGIN CREDENTIAL(S)]</w:t>
      </w:r>
      <w:r w:rsidRPr="00DA2BDC">
        <w:rPr>
          <w:rFonts w:hint="eastAsia"/>
          <w:lang w:eastAsia="zh-CN"/>
        </w:rPr>
        <w:t>。您可能会收到发送到您的电子邮箱的邀请函。如果收到该邀请函，该函将会带您直接进入同一调查问卷中。如果您想用中文来完成这份问卷，请用寄给您的问卷。</w:t>
      </w:r>
      <w:bookmarkStart w:id="1" w:name="_Hlk115102782"/>
    </w:p>
    <w:p w14:paraId="623F018D" w14:textId="77777777" w:rsidR="00DC4FB2" w:rsidRDefault="00DC4FB2" w:rsidP="00706554">
      <w:pPr>
        <w:pStyle w:val="CMSBodyText"/>
        <w:rPr>
          <w:lang w:eastAsia="zh-CN"/>
        </w:rPr>
        <w:sectPr w:rsidR="00DC4FB2" w:rsidSect="00DA0E1E">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cols w:space="720"/>
          <w:docGrid w:linePitch="360"/>
        </w:sectPr>
      </w:pPr>
    </w:p>
    <w:p w14:paraId="262B6207" w14:textId="239B1887" w:rsidR="00DC4FB2" w:rsidRPr="00DA2BDC" w:rsidRDefault="00DC4FB2" w:rsidP="00DA2BDC">
      <w:pPr>
        <w:pStyle w:val="CMSBodyText"/>
        <w:spacing w:before="480"/>
        <w:ind w:left="720"/>
        <w:rPr>
          <w:lang w:eastAsia="zh-CN"/>
        </w:rPr>
      </w:pPr>
      <w:r w:rsidRPr="00DA2BDC">
        <w:rPr>
          <w:rFonts w:hint="eastAsia"/>
          <w:noProof/>
        </w:rPr>
        <w:drawing>
          <wp:anchor distT="0" distB="0" distL="114300" distR="114300" simplePos="0" relativeHeight="251659264" behindDoc="1" locked="1" layoutInCell="1" allowOverlap="1" wp14:anchorId="0FB3765B" wp14:editId="2834FB76">
            <wp:simplePos x="0" y="0"/>
            <wp:positionH relativeFrom="column">
              <wp:posOffset>333375</wp:posOffset>
            </wp:positionH>
            <wp:positionV relativeFrom="paragraph">
              <wp:posOffset>-132080</wp:posOffset>
            </wp:positionV>
            <wp:extent cx="5412740" cy="1097280"/>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12740" cy="1097280"/>
                    </a:xfrm>
                    <a:prstGeom prst="rect">
                      <a:avLst/>
                    </a:prstGeom>
                    <a:noFill/>
                  </pic:spPr>
                </pic:pic>
              </a:graphicData>
            </a:graphic>
            <wp14:sizeRelH relativeFrom="margin">
              <wp14:pctWidth>0</wp14:pctWidth>
            </wp14:sizeRelH>
            <wp14:sizeRelV relativeFrom="margin">
              <wp14:pctHeight>0</wp14:pctHeight>
            </wp14:sizeRelV>
          </wp:anchor>
        </w:drawing>
      </w:r>
      <w:r w:rsidR="00901FD6" w:rsidRPr="00DA2BDC">
        <w:rPr>
          <w:rFonts w:hint="eastAsia"/>
          <w:lang w:eastAsia="zh-CN"/>
        </w:rPr>
        <w:t>马</w:t>
      </w:r>
      <w:r w:rsidRPr="00DA2BDC">
        <w:rPr>
          <w:rFonts w:hint="eastAsia"/>
          <w:lang w:eastAsia="zh-CN"/>
        </w:rPr>
        <w:t>上在</w:t>
      </w:r>
      <w:r w:rsidRPr="00DA2BDC">
        <w:rPr>
          <w:rFonts w:hint="eastAsia"/>
          <w:lang w:eastAsia="zh-CN"/>
        </w:rPr>
        <w:t xml:space="preserve"> </w:t>
      </w:r>
      <w:r w:rsidRPr="00DA2BDC">
        <w:rPr>
          <w:lang w:eastAsia="zh-CN"/>
        </w:rPr>
        <w:t>[SURVEY URL]</w:t>
      </w:r>
      <w:r w:rsidRPr="00DA2BDC">
        <w:rPr>
          <w:rFonts w:hint="eastAsia"/>
          <w:lang w:eastAsia="zh-CN"/>
        </w:rPr>
        <w:t xml:space="preserve"> </w:t>
      </w:r>
      <w:r w:rsidRPr="00DA2BDC">
        <w:rPr>
          <w:rFonts w:hint="eastAsia"/>
          <w:lang w:eastAsia="zh-CN"/>
        </w:rPr>
        <w:t>回答问卷</w:t>
      </w:r>
    </w:p>
    <w:p w14:paraId="695C7E48" w14:textId="77777777" w:rsidR="00DC4FB2" w:rsidRPr="00DA2BDC" w:rsidRDefault="00DC4FB2" w:rsidP="00DA2BDC">
      <w:pPr>
        <w:pStyle w:val="CMSBodyText"/>
        <w:ind w:left="720"/>
      </w:pPr>
      <w:r w:rsidRPr="00DA2BDC">
        <w:t>[LOGIN CREDENTIAL(S)]</w:t>
      </w:r>
    </w:p>
    <w:p w14:paraId="1C6584E6" w14:textId="77777777" w:rsidR="00DC4FB2" w:rsidRDefault="00DC4FB2" w:rsidP="00DC4FB2">
      <w:pPr>
        <w:pStyle w:val="CMSBodyText"/>
        <w:spacing w:before="600"/>
        <w:ind w:left="720"/>
        <w:rPr>
          <w:rStyle w:val="normaltextrun"/>
          <w:rFonts w:ascii="SimSun" w:eastAsia="SimSun" w:hAnsi="SimSun" w:cs="Segoe UI"/>
          <w:szCs w:val="22"/>
          <w:lang w:eastAsia="zh-CN"/>
        </w:rPr>
      </w:pPr>
      <w:r>
        <w:rPr>
          <w:rStyle w:val="normaltextrun"/>
          <w:rFonts w:hint="eastAsia"/>
          <w:szCs w:val="22"/>
          <w:lang w:eastAsia="zh-CN"/>
        </w:rPr>
        <w:br w:type="column"/>
      </w:r>
      <w:r w:rsidRPr="0033445C">
        <w:rPr>
          <w:rStyle w:val="normaltextrun"/>
          <w:rFonts w:ascii="SimSun" w:eastAsia="SimSun" w:hAnsi="SimSun" w:cs="Segoe UI" w:hint="eastAsia"/>
          <w:szCs w:val="22"/>
          <w:lang w:eastAsia="zh-CN"/>
        </w:rPr>
        <w:t>或</w:t>
      </w:r>
    </w:p>
    <w:p w14:paraId="7DA81EE1" w14:textId="77777777" w:rsidR="00DC4FB2" w:rsidRDefault="00DC4FB2" w:rsidP="00DC4FB2">
      <w:pPr>
        <w:pStyle w:val="CMSBodyText"/>
        <w:ind w:left="990"/>
        <w:rPr>
          <w:rStyle w:val="normaltextrun"/>
          <w:szCs w:val="22"/>
          <w:lang w:eastAsia="zh-CN"/>
        </w:rPr>
      </w:pPr>
      <w:r w:rsidRPr="0033445C">
        <w:rPr>
          <w:rStyle w:val="normaltextrun"/>
          <w:rFonts w:ascii="SimSun" w:eastAsia="SimSun" w:hAnsi="SimSun" w:cs="Segoe UI" w:hint="eastAsia"/>
          <w:szCs w:val="22"/>
          <w:lang w:eastAsia="zh-CN"/>
        </w:rPr>
        <w:br w:type="column"/>
      </w:r>
      <w:r>
        <w:rPr>
          <w:noProof/>
          <w:szCs w:val="22"/>
          <w:lang w:eastAsia="zh-CN"/>
        </w:rPr>
        <w:drawing>
          <wp:inline distT="0" distB="0" distL="0" distR="0" wp14:anchorId="376E0999" wp14:editId="13730FB9">
            <wp:extent cx="1057013" cy="791292"/>
            <wp:effectExtent l="0" t="0" r="0" b="8890"/>
            <wp:docPr id="2" name="Picture 2" descr="Scan this QR code for access to the surve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an this QR code for access to the survey. "/>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82998" cy="810745"/>
                    </a:xfrm>
                    <a:prstGeom prst="rect">
                      <a:avLst/>
                    </a:prstGeom>
                  </pic:spPr>
                </pic:pic>
              </a:graphicData>
            </a:graphic>
          </wp:inline>
        </w:drawing>
      </w:r>
    </w:p>
    <w:p w14:paraId="35B587D6" w14:textId="77777777" w:rsidR="00DC4FB2" w:rsidRDefault="00DC4FB2" w:rsidP="00DC4FB2">
      <w:pPr>
        <w:pStyle w:val="CMSBodyText"/>
        <w:rPr>
          <w:rStyle w:val="normaltextrun"/>
          <w:szCs w:val="22"/>
          <w:lang w:eastAsia="zh-CN"/>
        </w:rPr>
        <w:sectPr w:rsidR="00DC4FB2" w:rsidSect="0033445C">
          <w:type w:val="continuous"/>
          <w:pgSz w:w="12240" w:h="15840"/>
          <w:pgMar w:top="1440" w:right="1440" w:bottom="1440" w:left="1440" w:header="275" w:footer="0" w:gutter="0"/>
          <w:cols w:num="3" w:space="0" w:equalWidth="0">
            <w:col w:w="4133" w:space="0"/>
            <w:col w:w="1046" w:space="0"/>
            <w:col w:w="4181"/>
          </w:cols>
          <w:docGrid w:linePitch="360"/>
        </w:sectPr>
      </w:pPr>
    </w:p>
    <w:bookmarkEnd w:id="1"/>
    <w:p w14:paraId="44E9D35D" w14:textId="1028FE61" w:rsidR="00F65751" w:rsidRPr="00DA2BDC" w:rsidRDefault="005D1B29" w:rsidP="00DA2BDC">
      <w:pPr>
        <w:pStyle w:val="CMSBodyText"/>
      </w:pPr>
      <w:r w:rsidRPr="00DA2BDC">
        <w:rPr>
          <w:rFonts w:hint="eastAsia"/>
        </w:rPr>
        <w:t>如果您对本调查有任何疑问，请于周一到周五（不包括联邦假期</w:t>
      </w:r>
      <w:r w:rsidR="00200F40" w:rsidRPr="00DA2BDC">
        <w:rPr>
          <w:rFonts w:hint="eastAsia"/>
        </w:rPr>
        <w:t>）</w:t>
      </w:r>
      <w:r w:rsidRPr="00DA2BDC">
        <w:rPr>
          <w:rFonts w:hint="eastAsia"/>
        </w:rPr>
        <w:t> </w:t>
      </w:r>
      <w:r w:rsidRPr="00DA2BDC">
        <w:t>[VENDOR LOCAL TIME]</w:t>
      </w:r>
      <w:r w:rsidRPr="00DA2BDC">
        <w:rPr>
          <w:rFonts w:hint="eastAsia"/>
        </w:rPr>
        <w:t>上午</w:t>
      </w:r>
      <w:r w:rsidRPr="00DA2BDC">
        <w:rPr>
          <w:rFonts w:hint="eastAsia"/>
        </w:rPr>
        <w:t> </w:t>
      </w:r>
      <w:r w:rsidRPr="00DA2BDC">
        <w:t>[XX</w:t>
      </w:r>
      <w:r w:rsidRPr="00DA2BDC">
        <w:t>：</w:t>
      </w:r>
      <w:r w:rsidRPr="00DA2BDC">
        <w:t>XX]</w:t>
      </w:r>
      <w:r w:rsidRPr="00DA2BDC">
        <w:rPr>
          <w:rFonts w:hint="eastAsia"/>
        </w:rPr>
        <w:t> </w:t>
      </w:r>
      <w:r w:rsidRPr="00DA2BDC">
        <w:rPr>
          <w:rFonts w:hint="eastAsia"/>
        </w:rPr>
        <w:t>到下午</w:t>
      </w:r>
      <w:r w:rsidRPr="00DA2BDC">
        <w:rPr>
          <w:rFonts w:hint="eastAsia"/>
        </w:rPr>
        <w:t> </w:t>
      </w:r>
      <w:r w:rsidRPr="00DA2BDC">
        <w:t>[XX</w:t>
      </w:r>
      <w:r w:rsidRPr="00DA2BDC">
        <w:t>：</w:t>
      </w:r>
      <w:r w:rsidRPr="00DA2BDC">
        <w:t>XX]</w:t>
      </w:r>
      <w:r w:rsidRPr="00DA2BDC">
        <w:rPr>
          <w:rFonts w:hint="eastAsia"/>
        </w:rPr>
        <w:t> </w:t>
      </w:r>
      <w:r w:rsidRPr="00DA2BDC">
        <w:rPr>
          <w:rFonts w:hint="eastAsia"/>
        </w:rPr>
        <w:t>拨打免付费电话</w:t>
      </w:r>
      <w:r w:rsidRPr="00DA2BDC">
        <w:rPr>
          <w:rFonts w:hint="eastAsia"/>
        </w:rPr>
        <w:t> </w:t>
      </w:r>
      <w:r w:rsidRPr="00DA2BDC">
        <w:t>（</w:t>
      </w:r>
      <w:r w:rsidRPr="00DA2BDC">
        <w:t>XXX</w:t>
      </w:r>
      <w:r w:rsidRPr="00DA2BDC">
        <w:t>）</w:t>
      </w:r>
      <w:r w:rsidRPr="00DA2BDC">
        <w:t> [XXX-XXXX]</w:t>
      </w:r>
      <w:r w:rsidRPr="00DA2BDC">
        <w:rPr>
          <w:rFonts w:hint="eastAsia"/>
        </w:rPr>
        <w:t> </w:t>
      </w:r>
      <w:r w:rsidRPr="00DA2BDC">
        <w:rPr>
          <w:rFonts w:hint="eastAsia"/>
        </w:rPr>
        <w:t>或寄电子邮件</w:t>
      </w:r>
      <w:r w:rsidRPr="00DA2BDC">
        <w:rPr>
          <w:rFonts w:hint="eastAsia"/>
        </w:rPr>
        <w:t> </w:t>
      </w:r>
      <w:r w:rsidRPr="00DA2BDC">
        <w:t>[VENDOR EMAIL]</w:t>
      </w:r>
      <w:r w:rsidRPr="00DA2BDC">
        <w:rPr>
          <w:rFonts w:hint="eastAsia"/>
        </w:rPr>
        <w:t> </w:t>
      </w:r>
      <w:r w:rsidRPr="00DA2BDC">
        <w:rPr>
          <w:rFonts w:hint="eastAsia"/>
        </w:rPr>
        <w:t>联络</w:t>
      </w:r>
      <w:r w:rsidRPr="00DA2BDC">
        <w:rPr>
          <w:rFonts w:hint="eastAsia"/>
        </w:rPr>
        <w:t> </w:t>
      </w:r>
      <w:r w:rsidRPr="00DA2BDC">
        <w:t>[VENDOR NAME]</w:t>
      </w:r>
      <w:r w:rsidRPr="00DA2BDC">
        <w:rPr>
          <w:rFonts w:hint="eastAsia"/>
        </w:rPr>
        <w:t>。</w:t>
      </w:r>
    </w:p>
    <w:p w14:paraId="1737D2FE" w14:textId="49AC98D7" w:rsidR="005D1B29" w:rsidRPr="00DA2BDC" w:rsidRDefault="00167CD8" w:rsidP="00DA2BDC">
      <w:pPr>
        <w:pStyle w:val="CMSBodyText"/>
        <w:rPr>
          <w:lang w:eastAsia="zh-CN"/>
        </w:rPr>
      </w:pPr>
      <w:r w:rsidRPr="00DA2BDC">
        <w:rPr>
          <w:rFonts w:hint="eastAsia"/>
          <w:lang w:eastAsia="zh-CN"/>
        </w:rPr>
        <w:t>谢谢</w:t>
      </w:r>
      <w:r w:rsidR="00F65751" w:rsidRPr="00DA2BDC">
        <w:rPr>
          <w:rFonts w:hint="eastAsia"/>
          <w:lang w:eastAsia="zh-CN"/>
        </w:rPr>
        <w:t>您为</w:t>
      </w:r>
      <w:r w:rsidR="00200F40" w:rsidRPr="00DA2BDC">
        <w:rPr>
          <w:rFonts w:hint="eastAsia"/>
          <w:lang w:eastAsia="zh-CN"/>
        </w:rPr>
        <w:t>改善</w:t>
      </w:r>
      <w:r w:rsidR="00F65751" w:rsidRPr="00DA2BDC">
        <w:rPr>
          <w:rFonts w:hint="eastAsia"/>
          <w:lang w:eastAsia="zh-CN"/>
        </w:rPr>
        <w:t>保健照护的帮助</w:t>
      </w:r>
      <w:r w:rsidR="00CF643B" w:rsidRPr="00DA2BDC">
        <w:rPr>
          <w:rFonts w:hint="eastAsia"/>
          <w:lang w:eastAsia="zh-CN"/>
        </w:rPr>
        <w:t>。</w:t>
      </w:r>
    </w:p>
    <w:p w14:paraId="5AE2B9BC" w14:textId="53A624E7" w:rsidR="005D1B29" w:rsidRPr="00DA2BDC" w:rsidRDefault="005D1B29" w:rsidP="00DA2BDC">
      <w:pPr>
        <w:pStyle w:val="CMSBodyText"/>
      </w:pPr>
      <w:r w:rsidRPr="00DA2BDC">
        <w:rPr>
          <w:rFonts w:hint="eastAsia"/>
        </w:rPr>
        <w:t>敬祝　安康，</w:t>
      </w:r>
      <w:r w:rsidRPr="00DA2BDC">
        <w:rPr>
          <w:rFonts w:hint="eastAsia"/>
        </w:rPr>
        <w:t> </w:t>
      </w:r>
    </w:p>
    <w:p w14:paraId="46FC3F1C" w14:textId="77777777" w:rsidR="005D1B29" w:rsidRPr="00DA2BDC" w:rsidRDefault="005D1B29" w:rsidP="00DA2BDC">
      <w:pPr>
        <w:pStyle w:val="CMSBodyText"/>
        <w:spacing w:after="0"/>
      </w:pPr>
      <w:r w:rsidRPr="00DA2BDC">
        <w:t>[SIGNATURE] </w:t>
      </w:r>
    </w:p>
    <w:p w14:paraId="560DEF89" w14:textId="77777777" w:rsidR="005D1B29" w:rsidRPr="00DA2BDC" w:rsidRDefault="005D1B29" w:rsidP="00DA2BDC">
      <w:pPr>
        <w:pStyle w:val="CMSBodyText"/>
        <w:spacing w:after="0"/>
      </w:pPr>
      <w:r w:rsidRPr="00DA2BDC">
        <w:t>[NAME AND TITLE OF SENIOR EXECUTIVE FROM VENDOR or QHP ISSUER] </w:t>
      </w:r>
    </w:p>
    <w:p w14:paraId="6FAB36DB" w14:textId="3899E8D7" w:rsidR="005D1B29" w:rsidRPr="00DA2BDC" w:rsidRDefault="005D1B29" w:rsidP="00DA2BDC">
      <w:pPr>
        <w:pStyle w:val="CMSBodyText"/>
      </w:pPr>
      <w:r w:rsidRPr="00DA2BDC">
        <w:t>[VENDOR or QHP ISSUER NAME] </w:t>
      </w:r>
    </w:p>
    <w:p w14:paraId="16645278" w14:textId="7B0F21A0" w:rsidR="005D1B29" w:rsidRPr="00DA2BDC" w:rsidRDefault="005D1B29" w:rsidP="00DA2BDC">
      <w:pPr>
        <w:pStyle w:val="CMSBodyText"/>
      </w:pPr>
      <w:r w:rsidRPr="00DA2BDC">
        <w:t>To request an English survey by mail, or to respond to the survey over the phone, call the following number: (XXX) [XXX-XXXX]. To respond to the survey in English via the internet, go to this website: [SURVEY URL] and use this login information: [LOGIN CREDENTIAL(S)]. </w:t>
      </w:r>
    </w:p>
    <w:p w14:paraId="2C00B491" w14:textId="3996C184" w:rsidR="004D1ACD" w:rsidRPr="00B0519E" w:rsidRDefault="005D1B29" w:rsidP="00DA2BDC">
      <w:pPr>
        <w:pStyle w:val="CMSBodyText"/>
        <w:rPr>
          <w:lang w:val="es-ES_tradnl"/>
        </w:rPr>
      </w:pPr>
      <w:r w:rsidRPr="00B0519E">
        <w:rPr>
          <w:lang w:val="es-ES_tradnl"/>
        </w:rPr>
        <w:t>Para solicitar una encuesta en papel y en español, o para responder la encuesta en español por teléfono, llame al número siguiente: (XXX) [XXX-XXXX]. Para responder la encuesta en español por internet, vaya a este sitio web: [SURVEY URL] y utilice esta información de acceso privada: [LOGIN CREDENTIAL(S)].</w:t>
      </w:r>
    </w:p>
    <w:sectPr w:rsidR="004D1ACD" w:rsidRPr="00B0519E" w:rsidSect="00DC4FB2">
      <w:headerReference w:type="default" r:id="rId18"/>
      <w:footerReference w:type="default" r:id="rId19"/>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F5C20" w14:textId="77777777" w:rsidR="00BC79AA" w:rsidRDefault="00BC79AA" w:rsidP="00D475B5">
      <w:pPr>
        <w:spacing w:after="0" w:line="240" w:lineRule="auto"/>
      </w:pPr>
      <w:r>
        <w:separator/>
      </w:r>
    </w:p>
  </w:endnote>
  <w:endnote w:type="continuationSeparator" w:id="0">
    <w:p w14:paraId="13BD56B3" w14:textId="77777777" w:rsidR="00BC79AA" w:rsidRDefault="00BC79AA" w:rsidP="00D475B5">
      <w:pPr>
        <w:spacing w:after="0" w:line="240" w:lineRule="auto"/>
      </w:pPr>
      <w:r>
        <w:continuationSeparator/>
      </w:r>
    </w:p>
  </w:endnote>
  <w:endnote w:type="continuationNotice" w:id="1">
    <w:p w14:paraId="48557CBC" w14:textId="77777777" w:rsidR="00BC79AA" w:rsidRDefault="00BC79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31142" w14:textId="77777777" w:rsidR="00A45334" w:rsidRDefault="00A453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944F3" w14:textId="43D3EF73" w:rsidR="00DC4FB2" w:rsidRPr="008869DB" w:rsidRDefault="00DC4FB2" w:rsidP="005C252B">
    <w:pPr>
      <w:pStyle w:val="Footer"/>
      <w:pBdr>
        <w:top w:val="single" w:sz="4" w:space="1" w:color="auto"/>
      </w:pBdr>
      <w:rPr>
        <w:rFonts w:ascii="Times New Roman" w:hAnsi="Times New Roman" w:cs="Times New Roman"/>
        <w:b/>
        <w:bCs/>
        <w:sz w:val="24"/>
        <w:szCs w:val="24"/>
      </w:rPr>
    </w:pPr>
    <w:r w:rsidRPr="24B5B627">
      <w:rPr>
        <w:rFonts w:ascii="Times New Roman" w:hAnsi="Times New Roman" w:cs="Times New Roman"/>
        <w:b/>
        <w:bCs/>
        <w:sz w:val="24"/>
        <w:szCs w:val="24"/>
      </w:rPr>
      <w:t>202</w:t>
    </w:r>
    <w:r w:rsidR="00A45334">
      <w:rPr>
        <w:rFonts w:ascii="Times New Roman" w:hAnsi="Times New Roman" w:cs="Times New Roman"/>
        <w:b/>
        <w:bCs/>
        <w:sz w:val="24"/>
        <w:szCs w:val="24"/>
      </w:rPr>
      <w:t>4</w:t>
    </w:r>
    <w:r w:rsidRPr="24B5B627">
      <w:rPr>
        <w:rFonts w:ascii="Times New Roman" w:hAnsi="Times New Roman" w:cs="Times New Roman"/>
        <w:b/>
        <w:bCs/>
        <w:sz w:val="24"/>
        <w:szCs w:val="24"/>
      </w:rPr>
      <w:t xml:space="preserve"> Qualified Health Plan Enrollee Experience Survey</w:t>
    </w:r>
  </w:p>
  <w:p w14:paraId="37D6E576" w14:textId="2B008E1B" w:rsidR="00DC4FB2" w:rsidRDefault="00DC4FB2" w:rsidP="005C252B">
    <w:pPr>
      <w:pStyle w:val="Footer"/>
      <w:spacing w:after="200"/>
      <w:rPr>
        <w:rFonts w:ascii="Times New Roman" w:hAnsi="Times New Roman" w:cs="Times New Roman"/>
        <w:sz w:val="24"/>
        <w:szCs w:val="24"/>
      </w:rPr>
    </w:pPr>
    <w:r>
      <w:rPr>
        <w:rFonts w:ascii="Times New Roman" w:hAnsi="Times New Roman" w:cs="Times New Roman"/>
        <w:sz w:val="24"/>
        <w:szCs w:val="24"/>
      </w:rPr>
      <w:t>Reminder</w:t>
    </w:r>
    <w:r w:rsidRPr="24B5B627">
      <w:rPr>
        <w:rFonts w:ascii="Times New Roman" w:hAnsi="Times New Roman" w:cs="Times New Roman"/>
        <w:sz w:val="24"/>
        <w:szCs w:val="24"/>
      </w:rPr>
      <w:t xml:space="preserve"> Letter: Chinese</w:t>
    </w:r>
  </w:p>
  <w:p w14:paraId="4A2DA8C6" w14:textId="77777777" w:rsidR="00DC4FB2" w:rsidRPr="000E7927" w:rsidRDefault="00DC4FB2" w:rsidP="00DA0E1E">
    <w:pPr>
      <w:pStyle w:val="Footer"/>
      <w:rPr>
        <w:rFonts w:ascii="Times New Roman" w:hAnsi="Times New Roman" w:cs="Times New Roman"/>
        <w:sz w:val="20"/>
        <w:szCs w:val="20"/>
      </w:rPr>
    </w:pPr>
    <w:r w:rsidRPr="24B5B627">
      <w:rPr>
        <w:rFonts w:ascii="Times New Roman" w:hAnsi="Times New Roman" w:cs="Times New Roman"/>
        <w:sz w:val="20"/>
        <w:szCs w:val="20"/>
      </w:rPr>
      <w:t>[DO NOT INCLUDE THIS FOOTER IN LETTERS SENT TO ENROLLE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2CEA5" w14:textId="77777777" w:rsidR="00A45334" w:rsidRDefault="00A453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66693" w14:textId="3495D835" w:rsidR="009B6063" w:rsidRPr="008869DB" w:rsidRDefault="009B6063" w:rsidP="009B6063">
    <w:pPr>
      <w:pStyle w:val="Footer"/>
      <w:pBdr>
        <w:top w:val="single" w:sz="4" w:space="1" w:color="auto"/>
      </w:pBdr>
      <w:rPr>
        <w:rFonts w:ascii="Times New Roman" w:hAnsi="Times New Roman" w:cs="Times New Roman"/>
        <w:b/>
        <w:bCs/>
        <w:sz w:val="24"/>
        <w:szCs w:val="24"/>
      </w:rPr>
    </w:pPr>
    <w:r w:rsidRPr="24B5B627">
      <w:rPr>
        <w:rFonts w:ascii="Times New Roman" w:hAnsi="Times New Roman" w:cs="Times New Roman"/>
        <w:b/>
        <w:bCs/>
        <w:sz w:val="24"/>
        <w:szCs w:val="24"/>
      </w:rPr>
      <w:t>202</w:t>
    </w:r>
    <w:r w:rsidR="00A45334">
      <w:rPr>
        <w:rFonts w:ascii="Times New Roman" w:hAnsi="Times New Roman" w:cs="Times New Roman"/>
        <w:b/>
        <w:bCs/>
        <w:sz w:val="24"/>
        <w:szCs w:val="24"/>
      </w:rPr>
      <w:t>4</w:t>
    </w:r>
    <w:r w:rsidRPr="24B5B627">
      <w:rPr>
        <w:rFonts w:ascii="Times New Roman" w:hAnsi="Times New Roman" w:cs="Times New Roman"/>
        <w:b/>
        <w:bCs/>
        <w:sz w:val="24"/>
        <w:szCs w:val="24"/>
      </w:rPr>
      <w:t xml:space="preserve"> Qualified Health Plan Enrollee Experience Survey</w:t>
    </w:r>
  </w:p>
  <w:p w14:paraId="6C99CA00" w14:textId="77777777" w:rsidR="009B6063" w:rsidRDefault="009B6063" w:rsidP="009B6063">
    <w:pPr>
      <w:pStyle w:val="Footer"/>
      <w:spacing w:after="200"/>
      <w:rPr>
        <w:rFonts w:ascii="Times New Roman" w:hAnsi="Times New Roman" w:cs="Times New Roman"/>
        <w:sz w:val="24"/>
        <w:szCs w:val="24"/>
      </w:rPr>
    </w:pPr>
    <w:r>
      <w:rPr>
        <w:rFonts w:ascii="Times New Roman" w:hAnsi="Times New Roman" w:cs="Times New Roman"/>
        <w:sz w:val="24"/>
        <w:szCs w:val="24"/>
      </w:rPr>
      <w:t>Reminder</w:t>
    </w:r>
    <w:r w:rsidRPr="24B5B627">
      <w:rPr>
        <w:rFonts w:ascii="Times New Roman" w:hAnsi="Times New Roman" w:cs="Times New Roman"/>
        <w:sz w:val="24"/>
        <w:szCs w:val="24"/>
      </w:rPr>
      <w:t xml:space="preserve"> Letter: Chinese</w:t>
    </w:r>
  </w:p>
  <w:p w14:paraId="62E74F78" w14:textId="77777777" w:rsidR="009B6063" w:rsidRPr="000E7927" w:rsidRDefault="009B6063" w:rsidP="009B6063">
    <w:pPr>
      <w:pStyle w:val="Footer"/>
      <w:rPr>
        <w:rFonts w:ascii="Times New Roman" w:hAnsi="Times New Roman" w:cs="Times New Roman"/>
        <w:sz w:val="20"/>
        <w:szCs w:val="20"/>
      </w:rPr>
    </w:pPr>
    <w:r w:rsidRPr="24B5B627">
      <w:rPr>
        <w:rFonts w:ascii="Times New Roman" w:hAnsi="Times New Roman" w:cs="Times New Roman"/>
        <w:sz w:val="20"/>
        <w:szCs w:val="20"/>
      </w:rPr>
      <w:t>[DO NOT INCLUDE THIS FOOTER IN LETTERS SENT TO ENROLLE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7D61C" w14:textId="77777777" w:rsidR="00BC79AA" w:rsidRDefault="00BC79AA" w:rsidP="00D475B5">
      <w:pPr>
        <w:spacing w:after="0" w:line="240" w:lineRule="auto"/>
      </w:pPr>
      <w:r>
        <w:separator/>
      </w:r>
    </w:p>
  </w:footnote>
  <w:footnote w:type="continuationSeparator" w:id="0">
    <w:p w14:paraId="32E69950" w14:textId="77777777" w:rsidR="00BC79AA" w:rsidRDefault="00BC79AA" w:rsidP="00D475B5">
      <w:pPr>
        <w:spacing w:after="0" w:line="240" w:lineRule="auto"/>
      </w:pPr>
      <w:r>
        <w:continuationSeparator/>
      </w:r>
    </w:p>
  </w:footnote>
  <w:footnote w:type="continuationNotice" w:id="1">
    <w:p w14:paraId="7EEE1ABE" w14:textId="77777777" w:rsidR="00BC79AA" w:rsidRDefault="00BC79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D7416" w14:textId="77777777" w:rsidR="00A45334" w:rsidRDefault="00A453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ED737" w14:textId="77777777" w:rsidR="00DC4FB2" w:rsidRDefault="00DC4FB2" w:rsidP="00C81520">
    <w:pPr>
      <w:pStyle w:val="CMSPrivacyOffice"/>
      <w:tabs>
        <w:tab w:val="center" w:pos="3960"/>
        <w:tab w:val="right" w:pos="9360"/>
      </w:tabs>
      <w:rPr>
        <w:sz w:val="24"/>
        <w:szCs w:val="24"/>
      </w:rPr>
    </w:pPr>
    <w:r>
      <w:rPr>
        <w:sz w:val="24"/>
        <w:szCs w:val="24"/>
      </w:rPr>
      <w:t>[VENDOR LOGO]</w:t>
    </w:r>
    <w:r>
      <w:rPr>
        <w:sz w:val="24"/>
        <w:szCs w:val="24"/>
      </w:rPr>
      <w:tab/>
      <w:t xml:space="preserve">and/or </w:t>
    </w:r>
    <w:r>
      <w:rPr>
        <w:sz w:val="24"/>
        <w:szCs w:val="24"/>
      </w:rPr>
      <w:tab/>
      <w:t>[QHP ISSUER LOGO ONLY NO ADDRESS]</w:t>
    </w:r>
  </w:p>
  <w:p w14:paraId="60033CDC" w14:textId="77777777" w:rsidR="00DC4FB2" w:rsidRDefault="00DC4FB2" w:rsidP="4E079392">
    <w:pPr>
      <w:pStyle w:val="Header"/>
      <w:pBdr>
        <w:bottom w:val="single" w:sz="4" w:space="1" w:color="auto"/>
      </w:pBdr>
      <w:rPr>
        <w:rFonts w:ascii="Times New Roman" w:hAnsi="Times New Roman" w:cs="Times New Roman"/>
        <w:sz w:val="24"/>
        <w:szCs w:val="24"/>
      </w:rPr>
    </w:pPr>
    <w:r w:rsidRPr="4E079392">
      <w:rPr>
        <w:rFonts w:ascii="Times New Roman" w:hAnsi="Times New Roman" w:cs="Times New Roman"/>
        <w:sz w:val="24"/>
        <w:szCs w:val="24"/>
      </w:rPr>
      <w:t>[VENDOR ADDRESS]</w:t>
    </w:r>
  </w:p>
  <w:p w14:paraId="7742A2A1" w14:textId="77777777" w:rsidR="00DC4FB2" w:rsidRDefault="00DC4FB2" w:rsidP="00C81520">
    <w:pPr>
      <w:pStyle w:val="Header"/>
      <w:pBdr>
        <w:bottom w:val="single" w:sz="4" w:space="1" w:color="auto"/>
      </w:pBdr>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4BAC2" w14:textId="77777777" w:rsidR="00A45334" w:rsidRDefault="00A453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DBA50" w14:textId="77777777" w:rsidR="009B6063" w:rsidRDefault="009B6063" w:rsidP="009B6063">
    <w:pPr>
      <w:pStyle w:val="CMSPrivacyOffice"/>
      <w:tabs>
        <w:tab w:val="center" w:pos="3960"/>
        <w:tab w:val="right" w:pos="9360"/>
      </w:tabs>
      <w:rPr>
        <w:sz w:val="24"/>
        <w:szCs w:val="24"/>
      </w:rPr>
    </w:pPr>
    <w:r>
      <w:rPr>
        <w:sz w:val="24"/>
        <w:szCs w:val="24"/>
      </w:rPr>
      <w:t>[VENDOR LOGO]</w:t>
    </w:r>
    <w:r>
      <w:rPr>
        <w:sz w:val="24"/>
        <w:szCs w:val="24"/>
      </w:rPr>
      <w:tab/>
      <w:t xml:space="preserve">and/or </w:t>
    </w:r>
    <w:r>
      <w:rPr>
        <w:sz w:val="24"/>
        <w:szCs w:val="24"/>
      </w:rPr>
      <w:tab/>
      <w:t>[QHP ISSUER LOGO ONLY NO ADDRESS]</w:t>
    </w:r>
  </w:p>
  <w:p w14:paraId="2BC162D6" w14:textId="77777777" w:rsidR="009B6063" w:rsidRDefault="009B6063" w:rsidP="009B6063">
    <w:pPr>
      <w:pStyle w:val="Header"/>
      <w:pBdr>
        <w:bottom w:val="single" w:sz="4" w:space="1" w:color="auto"/>
      </w:pBdr>
      <w:rPr>
        <w:rFonts w:ascii="Times New Roman" w:hAnsi="Times New Roman" w:cs="Times New Roman"/>
        <w:sz w:val="24"/>
        <w:szCs w:val="24"/>
      </w:rPr>
    </w:pPr>
    <w:r w:rsidRPr="4E079392">
      <w:rPr>
        <w:rFonts w:ascii="Times New Roman" w:hAnsi="Times New Roman" w:cs="Times New Roman"/>
        <w:sz w:val="24"/>
        <w:szCs w:val="24"/>
      </w:rPr>
      <w:t>[VENDOR ADDRESS]</w:t>
    </w:r>
  </w:p>
  <w:p w14:paraId="34F97912" w14:textId="77777777" w:rsidR="009B6063" w:rsidRDefault="009B6063" w:rsidP="009B6063">
    <w:pPr>
      <w:pStyle w:val="Header"/>
      <w:pBdr>
        <w:bottom w:val="single" w:sz="4" w:space="1" w:color="auto"/>
      </w:pBdr>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7F8A2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600FA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8022C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8F2D0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AA91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0AE04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6E688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B0436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FB43B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AC8444"/>
    <w:lvl w:ilvl="0">
      <w:start w:val="1"/>
      <w:numFmt w:val="bullet"/>
      <w:lvlText w:val=""/>
      <w:lvlJc w:val="left"/>
      <w:pPr>
        <w:tabs>
          <w:tab w:val="num" w:pos="360"/>
        </w:tabs>
        <w:ind w:left="360" w:hanging="360"/>
      </w:pPr>
      <w:rPr>
        <w:rFonts w:ascii="Symbol" w:hAnsi="Symbol" w:hint="default"/>
      </w:rPr>
    </w:lvl>
  </w:abstractNum>
  <w:num w:numId="1" w16cid:durableId="501817779">
    <w:abstractNumId w:val="9"/>
  </w:num>
  <w:num w:numId="2" w16cid:durableId="1922107363">
    <w:abstractNumId w:val="7"/>
  </w:num>
  <w:num w:numId="3" w16cid:durableId="363870028">
    <w:abstractNumId w:val="6"/>
  </w:num>
  <w:num w:numId="4" w16cid:durableId="562527021">
    <w:abstractNumId w:val="5"/>
  </w:num>
  <w:num w:numId="5" w16cid:durableId="636490482">
    <w:abstractNumId w:val="4"/>
  </w:num>
  <w:num w:numId="6" w16cid:durableId="109052358">
    <w:abstractNumId w:val="8"/>
  </w:num>
  <w:num w:numId="7" w16cid:durableId="1739941207">
    <w:abstractNumId w:val="3"/>
  </w:num>
  <w:num w:numId="8" w16cid:durableId="990140815">
    <w:abstractNumId w:val="2"/>
  </w:num>
  <w:num w:numId="9" w16cid:durableId="1570730592">
    <w:abstractNumId w:val="1"/>
  </w:num>
  <w:num w:numId="10" w16cid:durableId="270169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jQ1sDQ2MLO0MDFS0lEKTi0uzszPAykwrAUAOAPjkCwAAAA="/>
  </w:docVars>
  <w:rsids>
    <w:rsidRoot w:val="005D1B29"/>
    <w:rsid w:val="00012EB8"/>
    <w:rsid w:val="000144C4"/>
    <w:rsid w:val="00044C3C"/>
    <w:rsid w:val="0004723D"/>
    <w:rsid w:val="00064277"/>
    <w:rsid w:val="00083B8E"/>
    <w:rsid w:val="000A7D7D"/>
    <w:rsid w:val="00137D7F"/>
    <w:rsid w:val="00166684"/>
    <w:rsid w:val="00167CD8"/>
    <w:rsid w:val="001A19F5"/>
    <w:rsid w:val="001E2034"/>
    <w:rsid w:val="001F29F1"/>
    <w:rsid w:val="00200F40"/>
    <w:rsid w:val="00245073"/>
    <w:rsid w:val="00270954"/>
    <w:rsid w:val="00272F51"/>
    <w:rsid w:val="002830D3"/>
    <w:rsid w:val="002E33DE"/>
    <w:rsid w:val="002F5152"/>
    <w:rsid w:val="00300000"/>
    <w:rsid w:val="00331AB9"/>
    <w:rsid w:val="00341D91"/>
    <w:rsid w:val="00352A7F"/>
    <w:rsid w:val="003B4389"/>
    <w:rsid w:val="003C0986"/>
    <w:rsid w:val="004034F9"/>
    <w:rsid w:val="00434A7E"/>
    <w:rsid w:val="00441457"/>
    <w:rsid w:val="00485A2B"/>
    <w:rsid w:val="00487FB2"/>
    <w:rsid w:val="00492013"/>
    <w:rsid w:val="004C007A"/>
    <w:rsid w:val="004D3AD2"/>
    <w:rsid w:val="004F5ED9"/>
    <w:rsid w:val="00517DE3"/>
    <w:rsid w:val="00522100"/>
    <w:rsid w:val="005533F1"/>
    <w:rsid w:val="005672C7"/>
    <w:rsid w:val="005D1B29"/>
    <w:rsid w:val="00613321"/>
    <w:rsid w:val="006525C9"/>
    <w:rsid w:val="0068303D"/>
    <w:rsid w:val="006A0A50"/>
    <w:rsid w:val="006A0A56"/>
    <w:rsid w:val="006E5364"/>
    <w:rsid w:val="007025CE"/>
    <w:rsid w:val="00702E9B"/>
    <w:rsid w:val="00706554"/>
    <w:rsid w:val="00710D66"/>
    <w:rsid w:val="007114A8"/>
    <w:rsid w:val="007433AA"/>
    <w:rsid w:val="00765E49"/>
    <w:rsid w:val="00790101"/>
    <w:rsid w:val="007B48A4"/>
    <w:rsid w:val="007E06A1"/>
    <w:rsid w:val="00810F7C"/>
    <w:rsid w:val="008158B0"/>
    <w:rsid w:val="00821C2C"/>
    <w:rsid w:val="00822389"/>
    <w:rsid w:val="008459C0"/>
    <w:rsid w:val="00873889"/>
    <w:rsid w:val="00880971"/>
    <w:rsid w:val="00882037"/>
    <w:rsid w:val="008B75E7"/>
    <w:rsid w:val="00901FD6"/>
    <w:rsid w:val="00907BFE"/>
    <w:rsid w:val="0091667B"/>
    <w:rsid w:val="00940B66"/>
    <w:rsid w:val="0094319A"/>
    <w:rsid w:val="00957048"/>
    <w:rsid w:val="00962537"/>
    <w:rsid w:val="009B6063"/>
    <w:rsid w:val="009B6CD1"/>
    <w:rsid w:val="00A32A0B"/>
    <w:rsid w:val="00A3788C"/>
    <w:rsid w:val="00A45334"/>
    <w:rsid w:val="00A55637"/>
    <w:rsid w:val="00A60400"/>
    <w:rsid w:val="00A86A9F"/>
    <w:rsid w:val="00A91332"/>
    <w:rsid w:val="00A96427"/>
    <w:rsid w:val="00AF64F9"/>
    <w:rsid w:val="00B0519E"/>
    <w:rsid w:val="00B26EC1"/>
    <w:rsid w:val="00B669AD"/>
    <w:rsid w:val="00B74421"/>
    <w:rsid w:val="00B756C8"/>
    <w:rsid w:val="00BC79AA"/>
    <w:rsid w:val="00BD674A"/>
    <w:rsid w:val="00BF5E2E"/>
    <w:rsid w:val="00C01640"/>
    <w:rsid w:val="00C12C12"/>
    <w:rsid w:val="00C2474A"/>
    <w:rsid w:val="00C26360"/>
    <w:rsid w:val="00C51396"/>
    <w:rsid w:val="00C646C2"/>
    <w:rsid w:val="00C8180D"/>
    <w:rsid w:val="00CB6836"/>
    <w:rsid w:val="00CD089F"/>
    <w:rsid w:val="00CF643B"/>
    <w:rsid w:val="00D20C08"/>
    <w:rsid w:val="00D23198"/>
    <w:rsid w:val="00D475B5"/>
    <w:rsid w:val="00D6625A"/>
    <w:rsid w:val="00D71682"/>
    <w:rsid w:val="00DA2BDC"/>
    <w:rsid w:val="00DB585B"/>
    <w:rsid w:val="00DC4FB2"/>
    <w:rsid w:val="00DE5FF2"/>
    <w:rsid w:val="00E123DE"/>
    <w:rsid w:val="00E46B8F"/>
    <w:rsid w:val="00E57EF8"/>
    <w:rsid w:val="00E8143C"/>
    <w:rsid w:val="00EB16DB"/>
    <w:rsid w:val="00EF1C58"/>
    <w:rsid w:val="00F4045B"/>
    <w:rsid w:val="00F4121D"/>
    <w:rsid w:val="00F429AD"/>
    <w:rsid w:val="00F65751"/>
    <w:rsid w:val="00F6646B"/>
    <w:rsid w:val="00F84514"/>
    <w:rsid w:val="00F97862"/>
    <w:rsid w:val="00FA3069"/>
    <w:rsid w:val="00FB2566"/>
    <w:rsid w:val="00FC3032"/>
    <w:rsid w:val="0671DD8F"/>
    <w:rsid w:val="0EB586A4"/>
    <w:rsid w:val="112E61F9"/>
    <w:rsid w:val="1327997C"/>
    <w:rsid w:val="16CFEDA0"/>
    <w:rsid w:val="36E871EB"/>
    <w:rsid w:val="36EF8CE9"/>
    <w:rsid w:val="38761B7E"/>
    <w:rsid w:val="3BB76B8E"/>
    <w:rsid w:val="47A476DF"/>
    <w:rsid w:val="4BC56C8F"/>
    <w:rsid w:val="56F36202"/>
    <w:rsid w:val="587EE834"/>
    <w:rsid w:val="5A87A8E0"/>
    <w:rsid w:val="5FC7D88F"/>
    <w:rsid w:val="6CCEC929"/>
    <w:rsid w:val="733C90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38C35"/>
  <w15:chartTrackingRefBased/>
  <w15:docId w15:val="{825F06C7-85AF-416E-8DAA-11971DED0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5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D1B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D1B29"/>
  </w:style>
  <w:style w:type="character" w:customStyle="1" w:styleId="eop">
    <w:name w:val="eop"/>
    <w:basedOn w:val="DefaultParagraphFont"/>
    <w:rsid w:val="005D1B29"/>
  </w:style>
  <w:style w:type="character" w:customStyle="1" w:styleId="scxw243201021">
    <w:name w:val="scxw243201021"/>
    <w:basedOn w:val="DefaultParagraphFont"/>
    <w:rsid w:val="00CB6836"/>
  </w:style>
  <w:style w:type="paragraph" w:styleId="Header">
    <w:name w:val="header"/>
    <w:basedOn w:val="Normal"/>
    <w:link w:val="HeaderChar"/>
    <w:uiPriority w:val="99"/>
    <w:unhideWhenUsed/>
    <w:rsid w:val="00D475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75B5"/>
  </w:style>
  <w:style w:type="paragraph" w:styleId="Footer">
    <w:name w:val="footer"/>
    <w:basedOn w:val="Normal"/>
    <w:link w:val="FooterChar"/>
    <w:uiPriority w:val="99"/>
    <w:unhideWhenUsed/>
    <w:rsid w:val="00D475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75B5"/>
  </w:style>
  <w:style w:type="paragraph" w:customStyle="1" w:styleId="CMSPrivacyOffice">
    <w:name w:val="CMS.Privacy Office"/>
    <w:qFormat/>
    <w:rsid w:val="00D475B5"/>
    <w:pPr>
      <w:keepNext/>
      <w:spacing w:after="0" w:line="240" w:lineRule="auto"/>
      <w:outlineLvl w:val="0"/>
    </w:pPr>
    <w:rPr>
      <w:rFonts w:ascii="Times New Roman" w:eastAsia="Times New Roman" w:hAnsi="Times New Roman" w:cs="Times New Roman"/>
      <w:bCs/>
      <w:noProof/>
      <w:lang w:eastAsia="en-US"/>
    </w:rPr>
  </w:style>
  <w:style w:type="character" w:styleId="CommentReference">
    <w:name w:val="annotation reference"/>
    <w:basedOn w:val="DefaultParagraphFont"/>
    <w:uiPriority w:val="99"/>
    <w:semiHidden/>
    <w:unhideWhenUsed/>
    <w:rsid w:val="00137D7F"/>
    <w:rPr>
      <w:sz w:val="16"/>
      <w:szCs w:val="16"/>
    </w:rPr>
  </w:style>
  <w:style w:type="paragraph" w:styleId="CommentText">
    <w:name w:val="annotation text"/>
    <w:basedOn w:val="Normal"/>
    <w:link w:val="CommentTextChar"/>
    <w:uiPriority w:val="99"/>
    <w:unhideWhenUsed/>
    <w:rsid w:val="00137D7F"/>
    <w:pPr>
      <w:spacing w:line="240" w:lineRule="auto"/>
    </w:pPr>
    <w:rPr>
      <w:sz w:val="20"/>
      <w:szCs w:val="20"/>
    </w:rPr>
  </w:style>
  <w:style w:type="character" w:customStyle="1" w:styleId="CommentTextChar">
    <w:name w:val="Comment Text Char"/>
    <w:basedOn w:val="DefaultParagraphFont"/>
    <w:link w:val="CommentText"/>
    <w:uiPriority w:val="99"/>
    <w:rsid w:val="00137D7F"/>
    <w:rPr>
      <w:sz w:val="20"/>
      <w:szCs w:val="20"/>
    </w:rPr>
  </w:style>
  <w:style w:type="paragraph" w:styleId="CommentSubject">
    <w:name w:val="annotation subject"/>
    <w:basedOn w:val="CommentText"/>
    <w:next w:val="CommentText"/>
    <w:link w:val="CommentSubjectChar"/>
    <w:uiPriority w:val="99"/>
    <w:semiHidden/>
    <w:unhideWhenUsed/>
    <w:rsid w:val="00137D7F"/>
    <w:rPr>
      <w:b/>
      <w:bCs/>
    </w:rPr>
  </w:style>
  <w:style w:type="character" w:customStyle="1" w:styleId="CommentSubjectChar">
    <w:name w:val="Comment Subject Char"/>
    <w:basedOn w:val="CommentTextChar"/>
    <w:link w:val="CommentSubject"/>
    <w:uiPriority w:val="99"/>
    <w:semiHidden/>
    <w:rsid w:val="00137D7F"/>
    <w:rPr>
      <w:b/>
      <w:bCs/>
      <w:sz w:val="20"/>
      <w:szCs w:val="20"/>
    </w:rPr>
  </w:style>
  <w:style w:type="paragraph" w:customStyle="1" w:styleId="CMSBodyText">
    <w:name w:val="CMS.Body Text"/>
    <w:qFormat/>
    <w:rsid w:val="00DA2BDC"/>
    <w:pPr>
      <w:spacing w:after="240" w:line="240" w:lineRule="auto"/>
    </w:pPr>
    <w:rPr>
      <w:rFonts w:ascii="Times New Roman" w:eastAsia="PMingLiU" w:hAnsi="Times New Roman" w:cs="Times New Roman"/>
      <w:szCs w:val="24"/>
      <w:lang w:eastAsia="en-US"/>
    </w:rPr>
  </w:style>
  <w:style w:type="paragraph" w:styleId="Revision">
    <w:name w:val="Revision"/>
    <w:hidden/>
    <w:uiPriority w:val="99"/>
    <w:semiHidden/>
    <w:rsid w:val="00331A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51822">
      <w:bodyDiv w:val="1"/>
      <w:marLeft w:val="0"/>
      <w:marRight w:val="0"/>
      <w:marTop w:val="0"/>
      <w:marBottom w:val="0"/>
      <w:divBdr>
        <w:top w:val="none" w:sz="0" w:space="0" w:color="auto"/>
        <w:left w:val="none" w:sz="0" w:space="0" w:color="auto"/>
        <w:bottom w:val="none" w:sz="0" w:space="0" w:color="auto"/>
        <w:right w:val="none" w:sz="0" w:space="0" w:color="auto"/>
      </w:divBdr>
    </w:div>
    <w:div w:id="1829513461">
      <w:bodyDiv w:val="1"/>
      <w:marLeft w:val="0"/>
      <w:marRight w:val="0"/>
      <w:marTop w:val="0"/>
      <w:marBottom w:val="0"/>
      <w:divBdr>
        <w:top w:val="none" w:sz="0" w:space="0" w:color="auto"/>
        <w:left w:val="none" w:sz="0" w:space="0" w:color="auto"/>
        <w:bottom w:val="none" w:sz="0" w:space="0" w:color="auto"/>
        <w:right w:val="none" w:sz="0" w:space="0" w:color="auto"/>
      </w:divBdr>
      <w:divsChild>
        <w:div w:id="1252276261">
          <w:marLeft w:val="0"/>
          <w:marRight w:val="0"/>
          <w:marTop w:val="0"/>
          <w:marBottom w:val="0"/>
          <w:divBdr>
            <w:top w:val="none" w:sz="0" w:space="0" w:color="auto"/>
            <w:left w:val="none" w:sz="0" w:space="0" w:color="auto"/>
            <w:bottom w:val="none" w:sz="0" w:space="0" w:color="auto"/>
            <w:right w:val="none" w:sz="0" w:space="0" w:color="auto"/>
          </w:divBdr>
        </w:div>
        <w:div w:id="83495865">
          <w:marLeft w:val="0"/>
          <w:marRight w:val="0"/>
          <w:marTop w:val="0"/>
          <w:marBottom w:val="0"/>
          <w:divBdr>
            <w:top w:val="none" w:sz="0" w:space="0" w:color="auto"/>
            <w:left w:val="none" w:sz="0" w:space="0" w:color="auto"/>
            <w:bottom w:val="none" w:sz="0" w:space="0" w:color="auto"/>
            <w:right w:val="none" w:sz="0" w:space="0" w:color="auto"/>
          </w:divBdr>
        </w:div>
        <w:div w:id="1282494820">
          <w:marLeft w:val="0"/>
          <w:marRight w:val="0"/>
          <w:marTop w:val="0"/>
          <w:marBottom w:val="0"/>
          <w:divBdr>
            <w:top w:val="none" w:sz="0" w:space="0" w:color="auto"/>
            <w:left w:val="none" w:sz="0" w:space="0" w:color="auto"/>
            <w:bottom w:val="none" w:sz="0" w:space="0" w:color="auto"/>
            <w:right w:val="none" w:sz="0" w:space="0" w:color="auto"/>
          </w:divBdr>
        </w:div>
        <w:div w:id="10423698">
          <w:marLeft w:val="0"/>
          <w:marRight w:val="0"/>
          <w:marTop w:val="0"/>
          <w:marBottom w:val="0"/>
          <w:divBdr>
            <w:top w:val="none" w:sz="0" w:space="0" w:color="auto"/>
            <w:left w:val="none" w:sz="0" w:space="0" w:color="auto"/>
            <w:bottom w:val="none" w:sz="0" w:space="0" w:color="auto"/>
            <w:right w:val="none" w:sz="0" w:space="0" w:color="auto"/>
          </w:divBdr>
        </w:div>
        <w:div w:id="737244621">
          <w:marLeft w:val="0"/>
          <w:marRight w:val="0"/>
          <w:marTop w:val="0"/>
          <w:marBottom w:val="0"/>
          <w:divBdr>
            <w:top w:val="none" w:sz="0" w:space="0" w:color="auto"/>
            <w:left w:val="none" w:sz="0" w:space="0" w:color="auto"/>
            <w:bottom w:val="none" w:sz="0" w:space="0" w:color="auto"/>
            <w:right w:val="none" w:sz="0" w:space="0" w:color="auto"/>
          </w:divBdr>
        </w:div>
        <w:div w:id="1710914373">
          <w:marLeft w:val="0"/>
          <w:marRight w:val="0"/>
          <w:marTop w:val="0"/>
          <w:marBottom w:val="0"/>
          <w:divBdr>
            <w:top w:val="none" w:sz="0" w:space="0" w:color="auto"/>
            <w:left w:val="none" w:sz="0" w:space="0" w:color="auto"/>
            <w:bottom w:val="none" w:sz="0" w:space="0" w:color="auto"/>
            <w:right w:val="none" w:sz="0" w:space="0" w:color="auto"/>
          </w:divBdr>
        </w:div>
        <w:div w:id="565917565">
          <w:marLeft w:val="0"/>
          <w:marRight w:val="0"/>
          <w:marTop w:val="0"/>
          <w:marBottom w:val="0"/>
          <w:divBdr>
            <w:top w:val="none" w:sz="0" w:space="0" w:color="auto"/>
            <w:left w:val="none" w:sz="0" w:space="0" w:color="auto"/>
            <w:bottom w:val="none" w:sz="0" w:space="0" w:color="auto"/>
            <w:right w:val="none" w:sz="0" w:space="0" w:color="auto"/>
          </w:divBdr>
        </w:div>
        <w:div w:id="1437286067">
          <w:marLeft w:val="0"/>
          <w:marRight w:val="0"/>
          <w:marTop w:val="0"/>
          <w:marBottom w:val="0"/>
          <w:divBdr>
            <w:top w:val="none" w:sz="0" w:space="0" w:color="auto"/>
            <w:left w:val="none" w:sz="0" w:space="0" w:color="auto"/>
            <w:bottom w:val="none" w:sz="0" w:space="0" w:color="auto"/>
            <w:right w:val="none" w:sz="0" w:space="0" w:color="auto"/>
          </w:divBdr>
        </w:div>
        <w:div w:id="2132432164">
          <w:marLeft w:val="0"/>
          <w:marRight w:val="0"/>
          <w:marTop w:val="0"/>
          <w:marBottom w:val="0"/>
          <w:divBdr>
            <w:top w:val="none" w:sz="0" w:space="0" w:color="auto"/>
            <w:left w:val="none" w:sz="0" w:space="0" w:color="auto"/>
            <w:bottom w:val="none" w:sz="0" w:space="0" w:color="auto"/>
            <w:right w:val="none" w:sz="0" w:space="0" w:color="auto"/>
          </w:divBdr>
        </w:div>
        <w:div w:id="1948385529">
          <w:marLeft w:val="0"/>
          <w:marRight w:val="0"/>
          <w:marTop w:val="0"/>
          <w:marBottom w:val="0"/>
          <w:divBdr>
            <w:top w:val="none" w:sz="0" w:space="0" w:color="auto"/>
            <w:left w:val="none" w:sz="0" w:space="0" w:color="auto"/>
            <w:bottom w:val="none" w:sz="0" w:space="0" w:color="auto"/>
            <w:right w:val="none" w:sz="0" w:space="0" w:color="auto"/>
          </w:divBdr>
        </w:div>
        <w:div w:id="1337342077">
          <w:marLeft w:val="0"/>
          <w:marRight w:val="0"/>
          <w:marTop w:val="0"/>
          <w:marBottom w:val="0"/>
          <w:divBdr>
            <w:top w:val="none" w:sz="0" w:space="0" w:color="auto"/>
            <w:left w:val="none" w:sz="0" w:space="0" w:color="auto"/>
            <w:bottom w:val="none" w:sz="0" w:space="0" w:color="auto"/>
            <w:right w:val="none" w:sz="0" w:space="0" w:color="auto"/>
          </w:divBdr>
        </w:div>
        <w:div w:id="883368079">
          <w:marLeft w:val="0"/>
          <w:marRight w:val="0"/>
          <w:marTop w:val="0"/>
          <w:marBottom w:val="0"/>
          <w:divBdr>
            <w:top w:val="none" w:sz="0" w:space="0" w:color="auto"/>
            <w:left w:val="none" w:sz="0" w:space="0" w:color="auto"/>
            <w:bottom w:val="none" w:sz="0" w:space="0" w:color="auto"/>
            <w:right w:val="none" w:sz="0" w:space="0" w:color="auto"/>
          </w:divBdr>
        </w:div>
        <w:div w:id="255284238">
          <w:marLeft w:val="0"/>
          <w:marRight w:val="0"/>
          <w:marTop w:val="0"/>
          <w:marBottom w:val="0"/>
          <w:divBdr>
            <w:top w:val="none" w:sz="0" w:space="0" w:color="auto"/>
            <w:left w:val="none" w:sz="0" w:space="0" w:color="auto"/>
            <w:bottom w:val="none" w:sz="0" w:space="0" w:color="auto"/>
            <w:right w:val="none" w:sz="0" w:space="0" w:color="auto"/>
          </w:divBdr>
        </w:div>
        <w:div w:id="891578759">
          <w:marLeft w:val="0"/>
          <w:marRight w:val="0"/>
          <w:marTop w:val="0"/>
          <w:marBottom w:val="0"/>
          <w:divBdr>
            <w:top w:val="none" w:sz="0" w:space="0" w:color="auto"/>
            <w:left w:val="none" w:sz="0" w:space="0" w:color="auto"/>
            <w:bottom w:val="none" w:sz="0" w:space="0" w:color="auto"/>
            <w:right w:val="none" w:sz="0" w:space="0" w:color="auto"/>
          </w:divBdr>
        </w:div>
        <w:div w:id="405953819">
          <w:marLeft w:val="0"/>
          <w:marRight w:val="0"/>
          <w:marTop w:val="0"/>
          <w:marBottom w:val="0"/>
          <w:divBdr>
            <w:top w:val="none" w:sz="0" w:space="0" w:color="auto"/>
            <w:left w:val="none" w:sz="0" w:space="0" w:color="auto"/>
            <w:bottom w:val="none" w:sz="0" w:space="0" w:color="auto"/>
            <w:right w:val="none" w:sz="0" w:space="0" w:color="auto"/>
          </w:divBdr>
        </w:div>
        <w:div w:id="2061855682">
          <w:marLeft w:val="0"/>
          <w:marRight w:val="0"/>
          <w:marTop w:val="0"/>
          <w:marBottom w:val="0"/>
          <w:divBdr>
            <w:top w:val="none" w:sz="0" w:space="0" w:color="auto"/>
            <w:left w:val="none" w:sz="0" w:space="0" w:color="auto"/>
            <w:bottom w:val="none" w:sz="0" w:space="0" w:color="auto"/>
            <w:right w:val="none" w:sz="0" w:space="0" w:color="auto"/>
          </w:divBdr>
        </w:div>
        <w:div w:id="373193648">
          <w:marLeft w:val="0"/>
          <w:marRight w:val="0"/>
          <w:marTop w:val="0"/>
          <w:marBottom w:val="0"/>
          <w:divBdr>
            <w:top w:val="none" w:sz="0" w:space="0" w:color="auto"/>
            <w:left w:val="none" w:sz="0" w:space="0" w:color="auto"/>
            <w:bottom w:val="none" w:sz="0" w:space="0" w:color="auto"/>
            <w:right w:val="none" w:sz="0" w:space="0" w:color="auto"/>
          </w:divBdr>
        </w:div>
        <w:div w:id="851139160">
          <w:marLeft w:val="0"/>
          <w:marRight w:val="0"/>
          <w:marTop w:val="0"/>
          <w:marBottom w:val="0"/>
          <w:divBdr>
            <w:top w:val="none" w:sz="0" w:space="0" w:color="auto"/>
            <w:left w:val="none" w:sz="0" w:space="0" w:color="auto"/>
            <w:bottom w:val="none" w:sz="0" w:space="0" w:color="auto"/>
            <w:right w:val="none" w:sz="0" w:space="0" w:color="auto"/>
          </w:divBdr>
        </w:div>
        <w:div w:id="284195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F4E8C7DAEE5E4E96BE8345E188BB40" ma:contentTypeVersion="10" ma:contentTypeDescription="Create a new document." ma:contentTypeScope="" ma:versionID="a9c8a47ee4bd8a94559c31a8194e7569">
  <xsd:schema xmlns:xsd="http://www.w3.org/2001/XMLSchema" xmlns:xs="http://www.w3.org/2001/XMLSchema" xmlns:p="http://schemas.microsoft.com/office/2006/metadata/properties" xmlns:ns2="d8053c75-d5b1-4a8f-aa34-83600307078b" xmlns:ns3="fa2d3107-6ff3-4101-8a67-eedbb21beb10" xmlns:ns4="b8759a14-0f36-467b-89bb-6221a083b0fc" targetNamespace="http://schemas.microsoft.com/office/2006/metadata/properties" ma:root="true" ma:fieldsID="0f99d03aac08a097d409ac9ece3566ca" ns2:_="" ns3:_="" ns4:_="">
    <xsd:import namespace="d8053c75-d5b1-4a8f-aa34-83600307078b"/>
    <xsd:import namespace="fa2d3107-6ff3-4101-8a67-eedbb21beb10"/>
    <xsd:import namespace="b8759a14-0f36-467b-89bb-6221a083b0f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53c75-d5b1-4a8f-aa34-8360030707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2d3107-6ff3-4101-8a67-eedbb21beb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759a14-0f36-467b-89bb-6221a083b0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0a7f5ae-f627-4195-acdb-56615c0bbd96}" ma:internalName="TaxCatchAll" ma:showField="CatchAllData" ma:web="b8759a14-0f36-467b-89bb-6221a083b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a2d3107-6ff3-4101-8a67-eedbb21beb10">
      <UserInfo>
        <DisplayName/>
        <AccountId xsi:nil="true"/>
        <AccountType/>
      </UserInfo>
    </SharedWithUsers>
    <lcf76f155ced4ddcb4097134ff3c332f xmlns="d8053c75-d5b1-4a8f-aa34-83600307078b">
      <Terms xmlns="http://schemas.microsoft.com/office/infopath/2007/PartnerControls"/>
    </lcf76f155ced4ddcb4097134ff3c332f>
    <TaxCatchAll xmlns="b8759a14-0f36-467b-89bb-6221a083b0fc" xsi:nil="true"/>
  </documentManagement>
</p:properties>
</file>

<file path=customXml/itemProps1.xml><?xml version="1.0" encoding="utf-8"?>
<ds:datastoreItem xmlns:ds="http://schemas.openxmlformats.org/officeDocument/2006/customXml" ds:itemID="{FA98655C-4154-42F2-8005-F999D2802FDD}">
  <ds:schemaRefs>
    <ds:schemaRef ds:uri="http://schemas.microsoft.com/sharepoint/v3/contenttype/forms"/>
  </ds:schemaRefs>
</ds:datastoreItem>
</file>

<file path=customXml/itemProps2.xml><?xml version="1.0" encoding="utf-8"?>
<ds:datastoreItem xmlns:ds="http://schemas.openxmlformats.org/officeDocument/2006/customXml" ds:itemID="{48C12696-2C1C-4440-AA3A-C0BEF5BB7B68}"/>
</file>

<file path=customXml/itemProps3.xml><?xml version="1.0" encoding="utf-8"?>
<ds:datastoreItem xmlns:ds="http://schemas.openxmlformats.org/officeDocument/2006/customXml" ds:itemID="{1DE327A4-F588-4F78-94BD-8CB3BB9B52C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8053c75-d5b1-4a8f-aa34-83600307078b"/>
    <ds:schemaRef ds:uri="fa2d3107-6ff3-4101-8a67-eedbb21beb10"/>
    <ds:schemaRef ds:uri="b8759a14-0f36-467b-89bb-6221a083b0f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229</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2024 Qualified Health Plan (QHP) Enrollee Experience Survey</vt:lpstr>
    </vt:vector>
  </TitlesOfParts>
  <Company>Centers for Medicare &amp; Medicaid Services</Company>
  <LinksUpToDate>false</LinksUpToDate>
  <CharactersWithSpaces>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Qualified Health Plan (QHP) Enrollee Experience Survey</dc:title>
  <dc:subject>2024 Qualified Health Plan (QHP) Enrollee Experience Survey: Reminder Email: Chinese</dc:subject>
  <dc:creator>Centers for Medicare &amp; Medicaid Services</dc:creator>
  <cp:keywords>问卷调查网址；健保计划；信件；供应商</cp:keywords>
  <dc:description/>
  <cp:lastModifiedBy>Johnson, Clarence</cp:lastModifiedBy>
  <cp:revision>16</cp:revision>
  <dcterms:created xsi:type="dcterms:W3CDTF">2022-12-14T19:58:00Z</dcterms:created>
  <dcterms:modified xsi:type="dcterms:W3CDTF">2023-02-1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F4E8C7DAEE5E4E96BE8345E188BB40</vt:lpwstr>
  </property>
  <property fmtid="{D5CDD505-2E9C-101B-9397-08002B2CF9AE}" pid="3" name="Order">
    <vt:r8>596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Language">
    <vt:lpwstr>Chinese</vt:lpwstr>
  </property>
  <property fmtid="{D5CDD505-2E9C-101B-9397-08002B2CF9AE}" pid="8" name="MediaServiceImageTags">
    <vt:lpwstr/>
  </property>
</Properties>
</file>